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5" w:name="X9f601a0e9e741c94c74a556e54853beb3a046c4"/>
    <w:p>
      <w:pPr>
        <w:pStyle w:val="Heading1"/>
      </w:pPr>
      <w:r>
        <w:t xml:space="preserve">Cover Letter for Orthodontist Position in Tashkent, Uzbekistan</w:t>
      </w:r>
    </w:p>
    <w:p>
      <w:pPr>
        <w:pStyle w:val="FirstParagraph"/>
      </w:pPr>
      <w:r>
        <w:t xml:space="preserve">Dear [Hiring Manager's Name],</w:t>
      </w:r>
    </w:p>
    <w:p>
      <w:pPr>
        <w:pStyle w:val="BodyText"/>
      </w:pPr>
      <w:r>
        <w:t xml:space="preserve">I am writing to express my enthusiastic interest in the Orthodontist position at [Clinic/Hospital Name] in Tashkent, Uzbekistan. As a dedicated and skilled orthodontist with over [X years] of experience in providing advanced dental care, I am eager to contribute my expertise to a dynamic healthcare institution in one of Central Asia’s most vibrant cities. Tashkent represents not only a professional opportunity but also a chance to make a meaningful impact on the oral health and quality of life for patients in Uzbekistan. This cover letter outlines my qualifications, passion for orthodontics, and why I am uniquely suited to join your team in Tashkent.</w:t>
      </w:r>
    </w:p>
    <w:bookmarkStart w:id="20" w:name="professional-background-and-expertise"/>
    <w:p>
      <w:pPr>
        <w:pStyle w:val="Heading2"/>
      </w:pPr>
      <w:r>
        <w:t xml:space="preserve">Professional Background and Expertise</w:t>
      </w:r>
    </w:p>
    <w:p>
      <w:pPr>
        <w:pStyle w:val="FirstParagraph"/>
      </w:pPr>
      <w:r>
        <w:t xml:space="preserve">I hold a [Doctor of Dental Surgery (DDS)/Doctor of Medicine in Dentistry (MD) or equivalent] degree from [University Name], where I graduated with honors and developed a strong foundation in dental science. My specialization in orthodontics was further refined through rigorous training at [Residency/Training Program Name], where I gained hands-on experience with cutting-edge techniques such as clear aligners, lingual braces, and digital imaging. Over the past [X years], I have successfully treated hundreds of patients, ranging from children to adults, addressing complex malocclusions and enhancing smiles with precision and compassion.</w:t>
      </w:r>
    </w:p>
    <w:p>
      <w:pPr>
        <w:pStyle w:val="BodyText"/>
      </w:pPr>
      <w:r>
        <w:t xml:space="preserve">My work has been guided by a commitment to excellence in patient care. I prioritize personalized treatment plans that consider each individual’s unique needs, lifestyle, and goals. For instance, I have collaborated with pediatric dentists to provide early interceptive orthodontics for children with developing dental issues, as well as designed customized solutions for adults seeking cosmetic improvements or functional corrections. My ability to communicate clearly with patients and their families has consistently fostered trust and long-term relationships.</w:t>
      </w:r>
    </w:p>
    <w:bookmarkEnd w:id="20"/>
    <w:bookmarkStart w:id="21" w:name="why-tashkent-uzbekistan"/>
    <w:p>
      <w:pPr>
        <w:pStyle w:val="Heading2"/>
      </w:pPr>
      <w:r>
        <w:t xml:space="preserve">Why Tashkent, Uzbekistan?</w:t>
      </w:r>
    </w:p>
    <w:p>
      <w:pPr>
        <w:pStyle w:val="FirstParagraph"/>
      </w:pPr>
      <w:r>
        <w:t xml:space="preserve">The opportunity to work in Tashkent, Uzbekistan, is particularly exciting for me. As a city renowned for its rich cultural heritage, modern infrastructure, and growing healthcare sector, Tashkent offers an ideal environment to combine my professional aspirations with a meaningful contribution to the community. I am deeply impressed by Uzbekistan’s commitment to advancing medical services and improving public health outcomes. The demand for orthodontic care in the region is rapidly increasing, driven by rising awareness of dental aesthetics and functional health. I believe my skills align perfectly with this growing need, and I am eager to help bridge the gap between patient expectations and high-quality orthodontic solutions.</w:t>
      </w:r>
    </w:p>
    <w:p>
      <w:pPr>
        <w:pStyle w:val="BodyText"/>
      </w:pPr>
      <w:r>
        <w:t xml:space="preserve">Moreover, Tashkent’s strategic location at the crossroads of Europe and Asia makes it an ideal hub for cultural exchange. I am confident that my adaptability and open-mindedness will allow me to integrate seamlessly into your team while bringing fresh perspectives to your practice. I am particularly drawn to the opportunity to work alongside experienced professionals who share a vision of innovation and patient-centered care.</w:t>
      </w:r>
    </w:p>
    <w:bookmarkEnd w:id="21"/>
    <w:bookmarkStart w:id="22" w:name="Xf6ce10295256a97efb6d1ad224e019849d5b5fe"/>
    <w:p>
      <w:pPr>
        <w:pStyle w:val="Heading2"/>
      </w:pPr>
      <w:r>
        <w:t xml:space="preserve">Alignment with [Clinic/Hospital Name]’s Mission</w:t>
      </w:r>
    </w:p>
    <w:p>
      <w:pPr>
        <w:pStyle w:val="FirstParagraph"/>
      </w:pPr>
      <w:r>
        <w:t xml:space="preserve">I have thoroughly researched [Clinic/Hospital Name] and admire your dedication to delivering state-of-the-art orthodontic treatments with a focus on patient satisfaction. Your emphasis on [specific value, e.g., "advanced technology," "community outreach," or "holistic care"] resonates deeply with my own professional philosophy. I am particularly inspired by your commitment to [mention a specific initiative or achievement of the clinic, if known], which reflects a forward-thinking approach to orthodontics that I would be honored to support.</w:t>
      </w:r>
    </w:p>
    <w:p>
      <w:pPr>
        <w:pStyle w:val="BodyText"/>
      </w:pPr>
      <w:r>
        <w:t xml:space="preserve">My experience with [specific skill, e.g., "digital treatment planning," "multilingual patient communication," or "team collaboration"] would allow me to contribute effectively to your team. For example, I have utilized [software/system name] to streamline diagnostic processes and enhance patient engagement. Additionally, my ability to work in multicultural environments ensures that I can provide exceptional care to a diverse range of patients in Tashkent.</w:t>
      </w:r>
    </w:p>
    <w:bookmarkEnd w:id="22"/>
    <w:bookmarkStart w:id="23" w:name="personal-commitment-and-future-goals"/>
    <w:p>
      <w:pPr>
        <w:pStyle w:val="Heading2"/>
      </w:pPr>
      <w:r>
        <w:t xml:space="preserve">Personal Commitment and Future Goals</w:t>
      </w:r>
    </w:p>
    <w:p>
      <w:pPr>
        <w:pStyle w:val="FirstParagraph"/>
      </w:pPr>
      <w:r>
        <w:t xml:space="preserve">As an Orthodontist, I am driven by the belief that every individual deserves a confident smile and optimal oral health. Beyond clinical expertise, I am passionate about educating patients on preventive care and fostering long-term wellness. In Tashkent, I aim to not only expand my professional horizons but also contribute to the development of orthodontic education in Uzbekistan. I am open to mentoring junior professionals or participating in community outreach programs that promote dental hygiene awareness.</w:t>
      </w:r>
    </w:p>
    <w:p>
      <w:pPr>
        <w:pStyle w:val="BodyText"/>
      </w:pPr>
      <w:r>
        <w:t xml:space="preserve">Looking ahead, I envision a future where high-quality orthodontic care is accessible to all, regardless of socioeconomic background. I am eager to collaborate with [Clinic/Hospital Name] to achieve this vision by combining my technical skills with your institution’s resources and reputation.</w:t>
      </w:r>
    </w:p>
    <w:bookmarkEnd w:id="23"/>
    <w:bookmarkStart w:id="24" w:name="conclusion"/>
    <w:p>
      <w:pPr>
        <w:pStyle w:val="Heading2"/>
      </w:pPr>
      <w:r>
        <w:t xml:space="preserve">Conclusion</w:t>
      </w:r>
    </w:p>
    <w:p>
      <w:pPr>
        <w:pStyle w:val="FirstParagraph"/>
      </w:pPr>
      <w:r>
        <w:t xml:space="preserve">In conclusion, I am confident that my expertise as an Orthodontist, coupled with my enthusiasm for working in Tashkent, makes me an ideal candidate for this role. I am excited about the opportunity to contribute to [Clinic/Hospital Name]’s mission while growing professionally in a culturally rich and dynamic environment. I would be grateful for the chance to discuss how my background and goal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Tashkent, Uzbekistan</dc:title>
  <dc:creator/>
  <dc:language>en</dc:language>
  <cp:keywords/>
  <dcterms:created xsi:type="dcterms:W3CDTF">2026-07-23T23:02:05Z</dcterms:created>
  <dcterms:modified xsi:type="dcterms:W3CDTF">2026-07-23T23:02:05Z</dcterms:modified>
</cp:coreProperties>
</file>

<file path=docProps/custom.xml><?xml version="1.0" encoding="utf-8"?>
<Properties xmlns="http://schemas.openxmlformats.org/officeDocument/2006/custom-properties" xmlns:vt="http://schemas.openxmlformats.org/officeDocument/2006/docPropsVTypes"/>
</file>